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fldSimple w:instr=" DOCPROPERTY  Location  \* MERGEFORMAT ">
        <w:r w:rsidR="00C80442" w:rsidRPr="00BA51D9">
          <w:rPr>
            <w:b/>
            <w:noProof/>
            <w:sz w:val="24"/>
          </w:rPr>
          <w:t xml:space="preserve"> </w:t>
        </w:r>
        <w:r w:rsidR="00C80442">
          <w:rPr>
            <w:b/>
            <w:noProof/>
            <w:sz w:val="24"/>
          </w:rPr>
          <w:t>Wuhan</w:t>
        </w:r>
      </w:fldSimple>
      <w:r w:rsidR="00C80442">
        <w:rPr>
          <w:b/>
          <w:noProof/>
          <w:sz w:val="24"/>
        </w:rPr>
        <w:t xml:space="preserve">, </w:t>
      </w:r>
      <w:fldSimple w:instr=" DOCPROPERTY  Country  \* MERGEFORMAT ">
        <w:r w:rsidR="00C80442">
          <w:rPr>
            <w:b/>
            <w:noProof/>
            <w:sz w:val="24"/>
          </w:rPr>
          <w:t>China</w:t>
        </w:r>
      </w:fldSimple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>ZTE Corporation, Sanechips</w:t>
      </w:r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12</w:t>
      </w:r>
      <w:r w:rsidRPr="00482B56">
        <w:rPr>
          <w:rFonts w:eastAsia="宋体" w:hint="eastAsia"/>
          <w:lang w:eastAsia="zh-CN"/>
        </w:rPr>
        <w:t>9</w:t>
      </w:r>
      <w:r w:rsidRPr="00482B56">
        <w:t>][</w:t>
      </w:r>
      <w:r w:rsidRPr="00482B56">
        <w:rPr>
          <w:rFonts w:eastAsia="宋体"/>
          <w:lang w:eastAsia="zh-CN"/>
        </w:rPr>
        <w:t>2</w:t>
      </w:r>
      <w:r w:rsidRPr="00482B56">
        <w:rPr>
          <w:rFonts w:eastAsia="宋体" w:hint="eastAsia"/>
          <w:lang w:eastAsia="zh-CN"/>
        </w:rPr>
        <w:t>13</w:t>
      </w:r>
      <w:r w:rsidRPr="00482B56">
        <w:t>][</w:t>
      </w:r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宋体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宋体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Intended outcome: </w:t>
      </w:r>
      <w:r w:rsidRPr="00482B56">
        <w:rPr>
          <w:rFonts w:eastAsia="宋体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宋体" w:hint="eastAsia"/>
          <w:lang w:eastAsia="zh-CN"/>
        </w:rPr>
      </w:pPr>
      <w:r w:rsidRPr="00482B56">
        <w:rPr>
          <w:rFonts w:eastAsia="宋体"/>
          <w:lang w:eastAsia="zh-CN"/>
        </w:rPr>
        <w:t xml:space="preserve">Deadline:  </w:t>
      </w:r>
      <w:r w:rsidRPr="00482B56"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2"/>
        <w:rPr>
          <w:rFonts w:eastAsia="等线" w:hint="eastAsia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911EDA">
        <w:rPr>
          <w:rFonts w:ascii="Arial" w:eastAsia="等线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aa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 w:hint="eastAsia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>we understand the LP-WUS can only be configured to be monitored on the PCell</w:t>
      </w:r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NR-DC MCG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, the 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LP-WUS can only be configured to be monitored on the PCell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1F97235C" w:rsidR="00E87C65" w:rsidRPr="009D7C3B" w:rsidRDefault="00E87C6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F40D34E" w14:textId="393E217A" w:rsidR="00E87C65" w:rsidRPr="009D7C3B" w:rsidRDefault="00E87C6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D7EF67B" w14:textId="04343254" w:rsidR="00E87C65" w:rsidRPr="009D7C3B" w:rsidRDefault="00E87C6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2EBB1BD0" w:rsidR="00E87C65" w:rsidRPr="009D7C3B" w:rsidRDefault="00E87C6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DF4153E" w14:textId="7A9E315F" w:rsidR="00E87C65" w:rsidRPr="009D7C3B" w:rsidRDefault="00E87C6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DF9C01" w14:textId="0629841C" w:rsidR="00E87C65" w:rsidRPr="009D7C3B" w:rsidRDefault="00E87C6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FC958C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E01F267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4136FEF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8B9D978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E33A9E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F4C7366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918134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016743F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7006793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925A7A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B11BA8E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22EA80A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>NR-DC S</w:t>
      </w:r>
      <w:r>
        <w:rPr>
          <w:rFonts w:ascii="Arial" w:eastAsia="Times New Roman" w:hAnsi="Arial" w:cs="Arial"/>
          <w:color w:val="000000"/>
          <w:lang w:val="en-US" w:eastAsia="zh-CN"/>
        </w:rPr>
        <w:t>CG, similar as the DCP monitoring, we understand the LP-WUS can only be configured to be monitored on the P</w:t>
      </w:r>
      <w:r>
        <w:rPr>
          <w:rFonts w:ascii="Arial" w:eastAsia="Times New Roman" w:hAnsi="Arial" w:cs="Arial"/>
          <w:color w:val="000000"/>
          <w:lang w:val="en-US" w:eastAsia="zh-CN"/>
        </w:rPr>
        <w:t>S</w:t>
      </w:r>
      <w:r>
        <w:rPr>
          <w:rFonts w:ascii="Arial" w:eastAsia="Times New Roman" w:hAnsi="Arial" w:cs="Arial"/>
          <w:color w:val="000000"/>
          <w:lang w:val="en-US" w:eastAsia="zh-CN"/>
        </w:rPr>
        <w:t>Cell</w:t>
      </w:r>
      <w:r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G, the LP-WUS can only be configured to be monitored on the 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10F8F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4DADB8D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B258F4E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10F8F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3D35C1B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E815997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10F8F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E8B956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61AEE56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10F8F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03BB3E0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D705464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10F8F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94ABDF9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66D9BE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10F8F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F89AD87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FD2BD7B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10F8F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5D80E06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C9EF9D6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10F8F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18129F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8F2E2A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10F8F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10F8F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410F8F" w:rsidRPr="009D7C3B" w:rsidRDefault="00410F8F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>LP-WUS in PCell of MCG and PSCell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the LP-WUS in PCell of MCG and PSCell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9115E6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64982D7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D2D4935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115E6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37AC7F0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8550D1D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115E6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B2EE763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6F96FC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115E6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5E23748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6FB6AD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115E6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390F8D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1656FD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115E6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AF97A74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DB986E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115E6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C64C7E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D7173C8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115E6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5925A5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7062766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115E6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9115E6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9115E6" w:rsidRPr="009D7C3B" w:rsidRDefault="009115E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2"/>
        <w:rPr>
          <w:rFonts w:eastAsia="等线" w:hint="eastAsia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等线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等线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等线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lastRenderedPageBreak/>
        <w:t>N</w:t>
      </w:r>
      <w:r>
        <w:rPr>
          <w:rFonts w:ascii="Arial" w:eastAsia="等线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309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0A8B5EF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3588836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66E5928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C23A6B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B5832C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6762213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D060CBE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347548E7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EBED40D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9D9EB50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82527D1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7A4D5D7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7AA6CE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65DDAFF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9A717EA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6540EF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506DEC5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39CE4E2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05B094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10676360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1CF9EA3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5057277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D04E8E5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5FC19C1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5C069B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A765303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85B4060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0B1E13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18EB41E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AA0A37C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ACBBE9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6CAC3A3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318DEE7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C2C3668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7302299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1E0AECE6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42731A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E46708E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F58D5B2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 w:hint="eastAsia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1EFCB1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 w:hint="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  <w:bookmarkStart w:id="1" w:name="_GoBack"/>
      <w:bookmarkEnd w:id="1"/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7C7B4A" w14:textId="77777777" w:rsidR="0082671A" w:rsidRDefault="0082671A">
      <w:pPr>
        <w:spacing w:after="0"/>
      </w:pPr>
      <w:r>
        <w:separator/>
      </w:r>
    </w:p>
  </w:endnote>
  <w:endnote w:type="continuationSeparator" w:id="0">
    <w:p w14:paraId="06087FB7" w14:textId="77777777" w:rsidR="0082671A" w:rsidRDefault="0082671A">
      <w:pPr>
        <w:spacing w:after="0"/>
      </w:pPr>
      <w:r>
        <w:continuationSeparator/>
      </w:r>
    </w:p>
  </w:endnote>
  <w:endnote w:type="continuationNotice" w:id="1">
    <w:p w14:paraId="2EB9BA9A" w14:textId="77777777" w:rsidR="0082671A" w:rsidRDefault="0082671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9860E5">
      <w:rPr>
        <w:rStyle w:val="a6"/>
      </w:rPr>
      <w:t>3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9860E5">
      <w:rPr>
        <w:rStyle w:val="a6"/>
      </w:rPr>
      <w:t>3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177DED" w14:textId="77777777" w:rsidR="0082671A" w:rsidRDefault="0082671A">
      <w:pPr>
        <w:spacing w:after="0"/>
      </w:pPr>
      <w:r>
        <w:separator/>
      </w:r>
    </w:p>
  </w:footnote>
  <w:footnote w:type="continuationSeparator" w:id="0">
    <w:p w14:paraId="06A3D2DB" w14:textId="77777777" w:rsidR="0082671A" w:rsidRDefault="0082671A">
      <w:pPr>
        <w:spacing w:after="0"/>
      </w:pPr>
      <w:r>
        <w:continuationSeparator/>
      </w:r>
    </w:p>
  </w:footnote>
  <w:footnote w:type="continuationNotice" w:id="1">
    <w:p w14:paraId="11085494" w14:textId="77777777" w:rsidR="0082671A" w:rsidRDefault="0082671A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8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4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19"/>
  </w:num>
  <w:num w:numId="4">
    <w:abstractNumId w:val="26"/>
  </w:num>
  <w:num w:numId="5">
    <w:abstractNumId w:val="20"/>
  </w:num>
  <w:num w:numId="6">
    <w:abstractNumId w:val="2"/>
  </w:num>
  <w:num w:numId="7">
    <w:abstractNumId w:val="24"/>
  </w:num>
  <w:num w:numId="8">
    <w:abstractNumId w:val="25"/>
  </w:num>
  <w:num w:numId="9">
    <w:abstractNumId w:val="3"/>
  </w:num>
  <w:num w:numId="10">
    <w:abstractNumId w:val="13"/>
  </w:num>
  <w:num w:numId="11">
    <w:abstractNumId w:val="6"/>
  </w:num>
  <w:num w:numId="12">
    <w:abstractNumId w:val="0"/>
  </w:num>
  <w:num w:numId="13">
    <w:abstractNumId w:val="27"/>
  </w:num>
  <w:num w:numId="14">
    <w:abstractNumId w:val="23"/>
  </w:num>
  <w:num w:numId="15">
    <w:abstractNumId w:val="8"/>
  </w:num>
  <w:num w:numId="16">
    <w:abstractNumId w:val="15"/>
  </w:num>
  <w:num w:numId="17">
    <w:abstractNumId w:val="11"/>
  </w:num>
  <w:num w:numId="18">
    <w:abstractNumId w:val="22"/>
  </w:num>
  <w:num w:numId="19">
    <w:abstractNumId w:val="1"/>
  </w:num>
  <w:num w:numId="20">
    <w:abstractNumId w:val="4"/>
  </w:num>
  <w:num w:numId="21">
    <w:abstractNumId w:val="9"/>
  </w:num>
  <w:num w:numId="22">
    <w:abstractNumId w:val="21"/>
  </w:num>
  <w:num w:numId="23">
    <w:abstractNumId w:val="18"/>
  </w:num>
  <w:num w:numId="24">
    <w:abstractNumId w:val="7"/>
  </w:num>
  <w:num w:numId="25">
    <w:abstractNumId w:val="10"/>
  </w:num>
  <w:num w:numId="26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5"/>
  </w:num>
  <w:num w:numId="28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Char">
    <w:name w:val="页脚 Char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6">
    <w:name w:val="page number"/>
    <w:basedOn w:val="a1"/>
    <w:rsid w:val="00550A5C"/>
  </w:style>
  <w:style w:type="paragraph" w:styleId="a0">
    <w:name w:val="Body Text"/>
    <w:basedOn w:val="a"/>
    <w:link w:val="Char0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Char0">
    <w:name w:val="正文文本 Char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7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8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9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Char1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Char1">
    <w:name w:val="页眉 Char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a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列表段落,P,列表段,列出,목"/>
    <w:basedOn w:val="a"/>
    <w:link w:val="Char2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2">
    <w:name w:val="列出段落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Bullet list Char"/>
    <w:link w:val="aa"/>
    <w:uiPriority w:val="34"/>
    <w:qFormat/>
    <w:locked/>
    <w:rsid w:val="007440E1"/>
    <w:rPr>
      <w:rFonts w:ascii="Calibri" w:hAnsi="Calibri" w:cs="Calibri"/>
      <w:lang w:val="en-US"/>
    </w:rPr>
  </w:style>
  <w:style w:type="paragraph" w:styleId="ab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c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d">
    <w:name w:val="annotation text"/>
    <w:basedOn w:val="a"/>
    <w:link w:val="Char3"/>
    <w:uiPriority w:val="99"/>
    <w:unhideWhenUsed/>
    <w:rsid w:val="00971B0F"/>
  </w:style>
  <w:style w:type="character" w:customStyle="1" w:styleId="Char3">
    <w:name w:val="批注文字 Char"/>
    <w:basedOn w:val="a1"/>
    <w:link w:val="ad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71B0F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0">
    <w:name w:val="index 2"/>
    <w:basedOn w:val="10"/>
    <w:rsid w:val="00F67D0E"/>
    <w:pPr>
      <w:keepLines/>
      <w:ind w:left="284" w:firstLine="0"/>
    </w:pPr>
  </w:style>
  <w:style w:type="paragraph" w:styleId="10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9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5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f0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1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Char">
    <w:name w:val="标题 4 Char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2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2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">
    <w:name w:val="List Paragraph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ZTE-Yuan</cp:lastModifiedBy>
  <cp:revision>95</cp:revision>
  <dcterms:created xsi:type="dcterms:W3CDTF">2023-11-18T04:24:00Z</dcterms:created>
  <dcterms:modified xsi:type="dcterms:W3CDTF">2025-03-14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